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71295" w14:textId="15716C8D" w:rsidR="00D43FD5" w:rsidRDefault="00D43FD5" w:rsidP="00D43FD5">
      <w:r>
        <w:t>#Import Packages</w:t>
      </w:r>
    </w:p>
    <w:p w14:paraId="22017E8E" w14:textId="22C6AE3D" w:rsidR="00D43FD5" w:rsidRDefault="00D43FD5" w:rsidP="00D43FD5">
      <w:r>
        <w:t xml:space="preserve">import </w:t>
      </w:r>
      <w:proofErr w:type="spellStart"/>
      <w:r>
        <w:t>configparser</w:t>
      </w:r>
      <w:proofErr w:type="spellEnd"/>
    </w:p>
    <w:p w14:paraId="2E60DB5D" w14:textId="77777777" w:rsidR="00D43FD5" w:rsidRDefault="00D43FD5" w:rsidP="00D43FD5">
      <w:r>
        <w:t>import json</w:t>
      </w:r>
    </w:p>
    <w:p w14:paraId="54CC4717" w14:textId="77777777" w:rsidR="00D43FD5" w:rsidRDefault="00D43FD5" w:rsidP="00D43FD5">
      <w:r>
        <w:t xml:space="preserve">import </w:t>
      </w:r>
      <w:proofErr w:type="spellStart"/>
      <w:r>
        <w:t>asyncio</w:t>
      </w:r>
      <w:proofErr w:type="spellEnd"/>
    </w:p>
    <w:p w14:paraId="3BD0220F" w14:textId="77777777" w:rsidR="00D43FD5" w:rsidRDefault="00D43FD5" w:rsidP="00D43FD5">
      <w:r>
        <w:t xml:space="preserve">from datetime import date, datetime, </w:t>
      </w:r>
      <w:proofErr w:type="spellStart"/>
      <w:r>
        <w:t>timezone</w:t>
      </w:r>
      <w:proofErr w:type="spellEnd"/>
    </w:p>
    <w:p w14:paraId="3AB77816" w14:textId="77777777" w:rsidR="00D43FD5" w:rsidRDefault="00D43FD5" w:rsidP="00D43FD5"/>
    <w:p w14:paraId="2B86A748" w14:textId="77777777" w:rsidR="00D43FD5" w:rsidRDefault="00D43FD5" w:rsidP="00D43FD5">
      <w:r>
        <w:t xml:space="preserve">from telethon import </w:t>
      </w:r>
      <w:proofErr w:type="spellStart"/>
      <w:r>
        <w:t>TelegramClient</w:t>
      </w:r>
      <w:proofErr w:type="spellEnd"/>
    </w:p>
    <w:p w14:paraId="67CC2CFA" w14:textId="77777777" w:rsidR="00D43FD5" w:rsidRDefault="00D43FD5" w:rsidP="00D43FD5">
      <w:r>
        <w:t xml:space="preserve">from </w:t>
      </w:r>
      <w:proofErr w:type="spellStart"/>
      <w:r>
        <w:t>telethon.errors</w:t>
      </w:r>
      <w:proofErr w:type="spellEnd"/>
      <w:r>
        <w:t xml:space="preserve"> import </w:t>
      </w:r>
      <w:proofErr w:type="spellStart"/>
      <w:r>
        <w:t>SessionPasswordNeededError</w:t>
      </w:r>
      <w:proofErr w:type="spellEnd"/>
    </w:p>
    <w:p w14:paraId="1EE65906" w14:textId="77777777" w:rsidR="00D43FD5" w:rsidRDefault="00D43FD5" w:rsidP="00D43FD5">
      <w:r>
        <w:t xml:space="preserve">from </w:t>
      </w:r>
      <w:proofErr w:type="spellStart"/>
      <w:r>
        <w:t>telethon.tl.functions.messages</w:t>
      </w:r>
      <w:proofErr w:type="spellEnd"/>
      <w:r>
        <w:t xml:space="preserve"> import (</w:t>
      </w:r>
      <w:proofErr w:type="spellStart"/>
      <w:r>
        <w:t>GetHistoryRequest</w:t>
      </w:r>
      <w:proofErr w:type="spellEnd"/>
      <w:r>
        <w:t>)</w:t>
      </w:r>
    </w:p>
    <w:p w14:paraId="05F20BBB" w14:textId="77777777" w:rsidR="00D43FD5" w:rsidRDefault="00D43FD5" w:rsidP="00D43FD5">
      <w:r>
        <w:t xml:space="preserve">from </w:t>
      </w:r>
      <w:proofErr w:type="spellStart"/>
      <w:r>
        <w:t>telethon.tl.types</w:t>
      </w:r>
      <w:proofErr w:type="spellEnd"/>
      <w:r>
        <w:t xml:space="preserve"> import (</w:t>
      </w:r>
    </w:p>
    <w:p w14:paraId="31B8C287" w14:textId="77777777" w:rsidR="00D43FD5" w:rsidRDefault="00D43FD5" w:rsidP="00D43FD5">
      <w:r>
        <w:t xml:space="preserve">    </w:t>
      </w:r>
      <w:proofErr w:type="spellStart"/>
      <w:r>
        <w:t>PeerChannel</w:t>
      </w:r>
      <w:proofErr w:type="spellEnd"/>
    </w:p>
    <w:p w14:paraId="180B745C" w14:textId="77777777" w:rsidR="00D43FD5" w:rsidRDefault="00D43FD5" w:rsidP="00D43FD5">
      <w:r>
        <w:t>)</w:t>
      </w:r>
    </w:p>
    <w:p w14:paraId="4E925164" w14:textId="3B5E1FFC" w:rsidR="00FB7056" w:rsidRDefault="00D43FD5" w:rsidP="00D43FD5">
      <w:pPr>
        <w:pBdr>
          <w:bottom w:val="double" w:sz="6" w:space="1" w:color="auto"/>
        </w:pBdr>
      </w:pPr>
      <w:r>
        <w:t>import pandas as pd</w:t>
      </w:r>
    </w:p>
    <w:p w14:paraId="710512F4" w14:textId="77777777" w:rsidR="00D43FD5" w:rsidRDefault="00D43FD5" w:rsidP="00D43FD5">
      <w:r>
        <w:t># Your credentials</w:t>
      </w:r>
    </w:p>
    <w:p w14:paraId="6AB51D63" w14:textId="3D0B9A82" w:rsidR="00D43FD5" w:rsidRDefault="00D43FD5" w:rsidP="00D43FD5">
      <w:proofErr w:type="spellStart"/>
      <w:r>
        <w:t>api_id</w:t>
      </w:r>
      <w:proofErr w:type="spellEnd"/>
      <w:r>
        <w:t xml:space="preserve"> = </w:t>
      </w:r>
      <w:proofErr w:type="spellStart"/>
      <w:r>
        <w:t>your_id_id</w:t>
      </w:r>
      <w:proofErr w:type="spellEnd"/>
      <w:r>
        <w:t xml:space="preserve"> (int)</w:t>
      </w:r>
    </w:p>
    <w:p w14:paraId="41355DD2" w14:textId="1DBACF7F" w:rsidR="00D43FD5" w:rsidRDefault="00D43FD5" w:rsidP="00D43FD5">
      <w:proofErr w:type="spellStart"/>
      <w:r>
        <w:t>api_hash</w:t>
      </w:r>
      <w:proofErr w:type="spellEnd"/>
      <w:r>
        <w:t xml:space="preserve"> = '</w:t>
      </w:r>
      <w:proofErr w:type="spellStart"/>
      <w:r>
        <w:t>your_api_hash</w:t>
      </w:r>
      <w:proofErr w:type="spellEnd"/>
      <w:r>
        <w:t>'</w:t>
      </w:r>
    </w:p>
    <w:p w14:paraId="375D089F" w14:textId="77777777" w:rsidR="00D43FD5" w:rsidRDefault="00D43FD5" w:rsidP="00D43FD5">
      <w:r>
        <w:t>#Password=958221</w:t>
      </w:r>
    </w:p>
    <w:p w14:paraId="0720929B" w14:textId="77777777" w:rsidR="00D43FD5" w:rsidRDefault="00D43FD5" w:rsidP="00D43FD5">
      <w:r>
        <w:t># Creating the client</w:t>
      </w:r>
    </w:p>
    <w:p w14:paraId="07A50BCB" w14:textId="77062547" w:rsidR="00D43FD5" w:rsidRDefault="00D43FD5" w:rsidP="00D43FD5">
      <w:r>
        <w:t xml:space="preserve">client = </w:t>
      </w:r>
      <w:proofErr w:type="spellStart"/>
      <w:r>
        <w:t>TelegramClient</w:t>
      </w:r>
      <w:proofErr w:type="spellEnd"/>
      <w:r>
        <w:t>('</w:t>
      </w:r>
      <w:proofErr w:type="spellStart"/>
      <w:r>
        <w:t>your_bot_name</w:t>
      </w:r>
      <w:proofErr w:type="spellEnd"/>
      <w:r>
        <w:t xml:space="preserve">', </w:t>
      </w:r>
      <w:proofErr w:type="spellStart"/>
      <w:r>
        <w:t>api_id</w:t>
      </w:r>
      <w:proofErr w:type="spellEnd"/>
      <w:r>
        <w:t xml:space="preserve">, </w:t>
      </w:r>
      <w:proofErr w:type="spellStart"/>
      <w:r>
        <w:t>api_hash</w:t>
      </w:r>
      <w:proofErr w:type="spellEnd"/>
      <w:r>
        <w:t>)</w:t>
      </w:r>
    </w:p>
    <w:p w14:paraId="61C22929" w14:textId="77777777" w:rsidR="00D43FD5" w:rsidRDefault="00D43FD5" w:rsidP="00D43FD5"/>
    <w:p w14:paraId="70B1EF7F" w14:textId="77777777" w:rsidR="00D43FD5" w:rsidRDefault="00D43FD5" w:rsidP="00D43FD5">
      <w:r>
        <w:t xml:space="preserve">async def </w:t>
      </w:r>
      <w:proofErr w:type="spellStart"/>
      <w:r>
        <w:t>extract_channel_messages</w:t>
      </w:r>
      <w:proofErr w:type="spellEnd"/>
      <w:r>
        <w:t>(</w:t>
      </w:r>
      <w:proofErr w:type="spellStart"/>
      <w:r>
        <w:t>channel_name</w:t>
      </w:r>
      <w:proofErr w:type="spellEnd"/>
      <w:r>
        <w:t xml:space="preserve">, </w:t>
      </w:r>
      <w:proofErr w:type="spellStart"/>
      <w:r>
        <w:t>start_time</w:t>
      </w:r>
      <w:proofErr w:type="spellEnd"/>
      <w:r>
        <w:t>):</w:t>
      </w:r>
    </w:p>
    <w:p w14:paraId="753DC0A9" w14:textId="77777777" w:rsidR="00D43FD5" w:rsidRDefault="00D43FD5" w:rsidP="00D43FD5">
      <w:r>
        <w:t xml:space="preserve">    # Getting the channel entity</w:t>
      </w:r>
    </w:p>
    <w:p w14:paraId="5D151864" w14:textId="77777777" w:rsidR="00D43FD5" w:rsidRDefault="00D43FD5" w:rsidP="00D43FD5">
      <w:r>
        <w:t xml:space="preserve">    channel = await </w:t>
      </w:r>
      <w:proofErr w:type="spellStart"/>
      <w:r>
        <w:t>client.get_entity</w:t>
      </w:r>
      <w:proofErr w:type="spellEnd"/>
      <w:r>
        <w:t>(</w:t>
      </w:r>
      <w:proofErr w:type="spellStart"/>
      <w:r>
        <w:t>channel_name</w:t>
      </w:r>
      <w:proofErr w:type="spellEnd"/>
      <w:r>
        <w:t>)</w:t>
      </w:r>
    </w:p>
    <w:p w14:paraId="0D559E0E" w14:textId="77777777" w:rsidR="00D43FD5" w:rsidRDefault="00D43FD5" w:rsidP="00D43FD5"/>
    <w:p w14:paraId="289D3DE1" w14:textId="77777777" w:rsidR="00D43FD5" w:rsidRDefault="00D43FD5" w:rsidP="00D43FD5">
      <w:r>
        <w:t xml:space="preserve">    # List to hold all messages</w:t>
      </w:r>
    </w:p>
    <w:p w14:paraId="335B9C75" w14:textId="77777777" w:rsidR="00D43FD5" w:rsidRDefault="00D43FD5" w:rsidP="00D43FD5">
      <w:r>
        <w:t xml:space="preserve">    </w:t>
      </w:r>
      <w:proofErr w:type="spellStart"/>
      <w:r>
        <w:t>messages_data</w:t>
      </w:r>
      <w:proofErr w:type="spellEnd"/>
      <w:r>
        <w:t xml:space="preserve"> = []</w:t>
      </w:r>
    </w:p>
    <w:p w14:paraId="5C8E056D" w14:textId="77777777" w:rsidR="00D43FD5" w:rsidRDefault="00D43FD5" w:rsidP="00D43FD5"/>
    <w:p w14:paraId="4F730708" w14:textId="77777777" w:rsidR="00D43FD5" w:rsidRDefault="00D43FD5" w:rsidP="00D43FD5">
      <w:r>
        <w:t xml:space="preserve">    # Getting the messages</w:t>
      </w:r>
    </w:p>
    <w:p w14:paraId="0AE18EFB" w14:textId="77777777" w:rsidR="00D43FD5" w:rsidRDefault="00D43FD5" w:rsidP="00D43FD5">
      <w:r>
        <w:t xml:space="preserve">    async for message in </w:t>
      </w:r>
      <w:proofErr w:type="spellStart"/>
      <w:r>
        <w:t>client.iter_messages</w:t>
      </w:r>
      <w:proofErr w:type="spellEnd"/>
      <w:r>
        <w:t>(channel):</w:t>
      </w:r>
    </w:p>
    <w:p w14:paraId="0A36FB31" w14:textId="77777777" w:rsidR="00D43FD5" w:rsidRDefault="00D43FD5" w:rsidP="00D43FD5">
      <w:r>
        <w:lastRenderedPageBreak/>
        <w:t xml:space="preserve">        # Check if the message is later than the start time</w:t>
      </w:r>
    </w:p>
    <w:p w14:paraId="7A4F4FA1" w14:textId="77777777" w:rsidR="00D43FD5" w:rsidRDefault="00D43FD5" w:rsidP="00D43FD5">
      <w:r>
        <w:t xml:space="preserve">        if </w:t>
      </w:r>
      <w:proofErr w:type="spellStart"/>
      <w:r>
        <w:t>message.date</w:t>
      </w:r>
      <w:proofErr w:type="spellEnd"/>
      <w:r>
        <w:t xml:space="preserve"> &gt; </w:t>
      </w:r>
      <w:proofErr w:type="spellStart"/>
      <w:r>
        <w:t>start_time.replace</w:t>
      </w:r>
      <w:proofErr w:type="spellEnd"/>
      <w:r>
        <w:t>(</w:t>
      </w:r>
      <w:proofErr w:type="spellStart"/>
      <w:r>
        <w:t>tzinfo</w:t>
      </w:r>
      <w:proofErr w:type="spellEnd"/>
      <w:r>
        <w:t>=</w:t>
      </w:r>
      <w:proofErr w:type="spellStart"/>
      <w:r>
        <w:t>timezone.utc</w:t>
      </w:r>
      <w:proofErr w:type="spellEnd"/>
      <w:r>
        <w:t xml:space="preserve">):  # Make </w:t>
      </w:r>
      <w:proofErr w:type="spellStart"/>
      <w:r>
        <w:t>start_time</w:t>
      </w:r>
      <w:proofErr w:type="spellEnd"/>
      <w:r>
        <w:t xml:space="preserve"> offset-aware</w:t>
      </w:r>
    </w:p>
    <w:p w14:paraId="4FAEC29B" w14:textId="77777777" w:rsidR="00D43FD5" w:rsidRDefault="00D43FD5" w:rsidP="00D43FD5">
      <w:r>
        <w:t xml:space="preserve">            </w:t>
      </w:r>
      <w:proofErr w:type="spellStart"/>
      <w:r>
        <w:t>messages_data.append</w:t>
      </w:r>
      <w:proofErr w:type="spellEnd"/>
      <w:r>
        <w:t>({</w:t>
      </w:r>
    </w:p>
    <w:p w14:paraId="7E6C9C88" w14:textId="77777777" w:rsidR="00D43FD5" w:rsidRDefault="00D43FD5" w:rsidP="00D43FD5">
      <w:r>
        <w:t xml:space="preserve">                'channel': </w:t>
      </w:r>
      <w:proofErr w:type="spellStart"/>
      <w:r>
        <w:t>channel_name</w:t>
      </w:r>
      <w:proofErr w:type="spellEnd"/>
      <w:r>
        <w:t>,</w:t>
      </w:r>
    </w:p>
    <w:p w14:paraId="27BE00A6" w14:textId="77777777" w:rsidR="00D43FD5" w:rsidRDefault="00D43FD5" w:rsidP="00D43FD5">
      <w:r>
        <w:t xml:space="preserve">                'id': message.id,</w:t>
      </w:r>
    </w:p>
    <w:p w14:paraId="3F2BA1DE" w14:textId="77777777" w:rsidR="00D43FD5" w:rsidRDefault="00D43FD5" w:rsidP="00D43FD5">
      <w:r>
        <w:t xml:space="preserve">                'text': </w:t>
      </w:r>
      <w:proofErr w:type="spellStart"/>
      <w:r>
        <w:t>message.text</w:t>
      </w:r>
      <w:proofErr w:type="spellEnd"/>
      <w:r>
        <w:t>,</w:t>
      </w:r>
    </w:p>
    <w:p w14:paraId="07ED9905" w14:textId="77777777" w:rsidR="00D43FD5" w:rsidRDefault="00D43FD5" w:rsidP="00D43FD5">
      <w:r>
        <w:t xml:space="preserve">                'date': </w:t>
      </w:r>
      <w:proofErr w:type="spellStart"/>
      <w:r>
        <w:t>message.date</w:t>
      </w:r>
      <w:proofErr w:type="spellEnd"/>
      <w:r>
        <w:t>,</w:t>
      </w:r>
    </w:p>
    <w:p w14:paraId="4114005A" w14:textId="77777777" w:rsidR="00D43FD5" w:rsidRDefault="00D43FD5" w:rsidP="00D43FD5">
      <w:r>
        <w:t xml:space="preserve">                'views': </w:t>
      </w:r>
      <w:proofErr w:type="spellStart"/>
      <w:r>
        <w:t>message.views</w:t>
      </w:r>
      <w:proofErr w:type="spellEnd"/>
    </w:p>
    <w:p w14:paraId="375E44A1" w14:textId="77777777" w:rsidR="00D43FD5" w:rsidRDefault="00D43FD5" w:rsidP="00D43FD5">
      <w:r>
        <w:t xml:space="preserve">            })</w:t>
      </w:r>
    </w:p>
    <w:p w14:paraId="367B965A" w14:textId="77777777" w:rsidR="00D43FD5" w:rsidRDefault="00D43FD5" w:rsidP="00D43FD5"/>
    <w:p w14:paraId="3E43C792" w14:textId="77777777" w:rsidR="00D43FD5" w:rsidRDefault="00D43FD5" w:rsidP="00D43FD5">
      <w:r>
        <w:t xml:space="preserve">    return </w:t>
      </w:r>
      <w:proofErr w:type="spellStart"/>
      <w:r>
        <w:t>messages_data</w:t>
      </w:r>
      <w:proofErr w:type="spellEnd"/>
    </w:p>
    <w:p w14:paraId="494C13D1" w14:textId="77777777" w:rsidR="00D43FD5" w:rsidRDefault="00D43FD5" w:rsidP="00D43FD5"/>
    <w:p w14:paraId="06A1025C" w14:textId="77777777" w:rsidR="00D43FD5" w:rsidRDefault="00D43FD5" w:rsidP="00D43FD5">
      <w:r>
        <w:t>async def main(</w:t>
      </w:r>
      <w:proofErr w:type="spellStart"/>
      <w:r>
        <w:t>start_time_str</w:t>
      </w:r>
      <w:proofErr w:type="spellEnd"/>
      <w:r>
        <w:t>):</w:t>
      </w:r>
    </w:p>
    <w:p w14:paraId="69E43732" w14:textId="77777777" w:rsidR="00D43FD5" w:rsidRDefault="00D43FD5" w:rsidP="00D43FD5">
      <w:r>
        <w:t xml:space="preserve">    # Connecting and logging in</w:t>
      </w:r>
    </w:p>
    <w:p w14:paraId="732666B5" w14:textId="77777777" w:rsidR="00D43FD5" w:rsidRDefault="00D43FD5" w:rsidP="00D43FD5">
      <w:r>
        <w:t xml:space="preserve">    await </w:t>
      </w:r>
      <w:proofErr w:type="spellStart"/>
      <w:r>
        <w:t>client.start</w:t>
      </w:r>
      <w:proofErr w:type="spellEnd"/>
      <w:r>
        <w:t>(phone='</w:t>
      </w:r>
      <w:proofErr w:type="spellStart"/>
      <w:r>
        <w:t>your_phone_number</w:t>
      </w:r>
      <w:proofErr w:type="spellEnd"/>
      <w:r>
        <w:t>', password='</w:t>
      </w:r>
      <w:proofErr w:type="spellStart"/>
      <w:r>
        <w:t>your_password</w:t>
      </w:r>
      <w:proofErr w:type="spellEnd"/>
      <w:r>
        <w:t>')</w:t>
      </w:r>
    </w:p>
    <w:p w14:paraId="233F1D06" w14:textId="77777777" w:rsidR="00D43FD5" w:rsidRDefault="00D43FD5" w:rsidP="00D43FD5"/>
    <w:p w14:paraId="47493EFA" w14:textId="77777777" w:rsidR="00D43FD5" w:rsidRDefault="00D43FD5" w:rsidP="00D43FD5">
      <w:r>
        <w:t xml:space="preserve">    # User-specified start time</w:t>
      </w:r>
    </w:p>
    <w:p w14:paraId="6001E7D1" w14:textId="77777777" w:rsidR="00D43FD5" w:rsidRDefault="00D43FD5" w:rsidP="00D43FD5">
      <w:r>
        <w:t xml:space="preserve">    </w:t>
      </w:r>
      <w:proofErr w:type="spellStart"/>
      <w:r>
        <w:t>start_time</w:t>
      </w:r>
      <w:proofErr w:type="spellEnd"/>
      <w:r>
        <w:t xml:space="preserve"> = </w:t>
      </w:r>
      <w:proofErr w:type="spellStart"/>
      <w:r>
        <w:t>datetime.strptime</w:t>
      </w:r>
      <w:proofErr w:type="spellEnd"/>
      <w:r>
        <w:t>(</w:t>
      </w:r>
      <w:proofErr w:type="spellStart"/>
      <w:r>
        <w:t>start_time_str</w:t>
      </w:r>
      <w:proofErr w:type="spellEnd"/>
      <w:r>
        <w:t>, '%Y-%m-%d').replace(</w:t>
      </w:r>
      <w:proofErr w:type="spellStart"/>
      <w:r>
        <w:t>tzinfo</w:t>
      </w:r>
      <w:proofErr w:type="spellEnd"/>
      <w:r>
        <w:t>=</w:t>
      </w:r>
      <w:proofErr w:type="spellStart"/>
      <w:r>
        <w:t>timezone.utc</w:t>
      </w:r>
      <w:proofErr w:type="spellEnd"/>
      <w:r>
        <w:t xml:space="preserve">)  # Make </w:t>
      </w:r>
      <w:proofErr w:type="spellStart"/>
      <w:r>
        <w:t>start_time</w:t>
      </w:r>
      <w:proofErr w:type="spellEnd"/>
      <w:r>
        <w:t xml:space="preserve"> offset-aware</w:t>
      </w:r>
    </w:p>
    <w:p w14:paraId="44272573" w14:textId="77777777" w:rsidR="00D43FD5" w:rsidRDefault="00D43FD5" w:rsidP="00D43FD5"/>
    <w:p w14:paraId="2CD49587" w14:textId="77777777" w:rsidR="00D43FD5" w:rsidRDefault="00D43FD5" w:rsidP="00D43FD5">
      <w:r>
        <w:t xml:space="preserve">    # Channels to extract from</w:t>
      </w:r>
    </w:p>
    <w:p w14:paraId="2EB3352C" w14:textId="4752B939" w:rsidR="00D43FD5" w:rsidRDefault="00D43FD5" w:rsidP="00D43FD5">
      <w:r>
        <w:t xml:space="preserve">    channels = ['</w:t>
      </w:r>
      <w:r>
        <w:t>Channel_1</w:t>
      </w:r>
      <w:r>
        <w:t>', '</w:t>
      </w:r>
      <w:r>
        <w:t>channel_2</w:t>
      </w:r>
      <w:r>
        <w:t>','</w:t>
      </w:r>
      <w:r>
        <w:t>Channel_n</w:t>
      </w:r>
      <w:r>
        <w:t>']</w:t>
      </w:r>
    </w:p>
    <w:p w14:paraId="2C0BA50A" w14:textId="77777777" w:rsidR="00D43FD5" w:rsidRDefault="00D43FD5" w:rsidP="00D43FD5"/>
    <w:p w14:paraId="55C7321E" w14:textId="77777777" w:rsidR="00D43FD5" w:rsidRDefault="00D43FD5" w:rsidP="00D43FD5">
      <w:r>
        <w:t xml:space="preserve">    </w:t>
      </w:r>
      <w:proofErr w:type="spellStart"/>
      <w:r>
        <w:t>all_messages</w:t>
      </w:r>
      <w:proofErr w:type="spellEnd"/>
      <w:r>
        <w:t xml:space="preserve"> = []</w:t>
      </w:r>
    </w:p>
    <w:p w14:paraId="55DA9FA9" w14:textId="77777777" w:rsidR="00D43FD5" w:rsidRDefault="00D43FD5" w:rsidP="00D43FD5">
      <w:r>
        <w:t xml:space="preserve">    for channel in channels:</w:t>
      </w:r>
    </w:p>
    <w:p w14:paraId="3F2BEC6A" w14:textId="77777777" w:rsidR="00D43FD5" w:rsidRDefault="00D43FD5" w:rsidP="00D43FD5">
      <w:r>
        <w:t xml:space="preserve">        messages = await </w:t>
      </w:r>
      <w:proofErr w:type="spellStart"/>
      <w:r>
        <w:t>extract_channel_messages</w:t>
      </w:r>
      <w:proofErr w:type="spellEnd"/>
      <w:r>
        <w:t xml:space="preserve">(channel, </w:t>
      </w:r>
      <w:proofErr w:type="spellStart"/>
      <w:r>
        <w:t>start_time</w:t>
      </w:r>
      <w:proofErr w:type="spellEnd"/>
      <w:r>
        <w:t>)</w:t>
      </w:r>
    </w:p>
    <w:p w14:paraId="13196611" w14:textId="77777777" w:rsidR="00D43FD5" w:rsidRDefault="00D43FD5" w:rsidP="00D43FD5">
      <w:r>
        <w:t xml:space="preserve">        </w:t>
      </w:r>
      <w:proofErr w:type="spellStart"/>
      <w:r>
        <w:t>all_messages.extend</w:t>
      </w:r>
      <w:proofErr w:type="spellEnd"/>
      <w:r>
        <w:t>(messages)</w:t>
      </w:r>
    </w:p>
    <w:p w14:paraId="506D5F8F" w14:textId="77777777" w:rsidR="00D43FD5" w:rsidRDefault="00D43FD5" w:rsidP="00D43FD5"/>
    <w:p w14:paraId="0EF7D26F" w14:textId="77777777" w:rsidR="00D43FD5" w:rsidRDefault="00D43FD5" w:rsidP="00D43FD5">
      <w:r>
        <w:t xml:space="preserve">    # Creating a </w:t>
      </w:r>
      <w:proofErr w:type="spellStart"/>
      <w:r>
        <w:t>DataFrame</w:t>
      </w:r>
      <w:proofErr w:type="spellEnd"/>
    </w:p>
    <w:p w14:paraId="5450ABDD" w14:textId="77777777" w:rsidR="00D43FD5" w:rsidRDefault="00D43FD5" w:rsidP="00D43FD5">
      <w:r>
        <w:lastRenderedPageBreak/>
        <w:t xml:space="preserve">    df = </w:t>
      </w:r>
      <w:proofErr w:type="spellStart"/>
      <w:r>
        <w:t>pd.DataFrame</w:t>
      </w:r>
      <w:proofErr w:type="spellEnd"/>
      <w:r>
        <w:t>(</w:t>
      </w:r>
      <w:proofErr w:type="spellStart"/>
      <w:r>
        <w:t>all_messages</w:t>
      </w:r>
      <w:proofErr w:type="spellEnd"/>
      <w:r>
        <w:t>)</w:t>
      </w:r>
    </w:p>
    <w:p w14:paraId="35DE1853" w14:textId="77777777" w:rsidR="00D43FD5" w:rsidRDefault="00D43FD5" w:rsidP="00D43FD5"/>
    <w:p w14:paraId="2457F63B" w14:textId="77777777" w:rsidR="00D43FD5" w:rsidRDefault="00D43FD5" w:rsidP="00D43FD5">
      <w:r>
        <w:t xml:space="preserve">    # Save the </w:t>
      </w:r>
      <w:proofErr w:type="spellStart"/>
      <w:r>
        <w:t>DataFrame</w:t>
      </w:r>
      <w:proofErr w:type="spellEnd"/>
      <w:r>
        <w:t xml:space="preserve"> to a CSV file with channel name</w:t>
      </w:r>
    </w:p>
    <w:p w14:paraId="5D8DF33F" w14:textId="414E77E3" w:rsidR="00D43FD5" w:rsidRDefault="00D43FD5" w:rsidP="00D43FD5">
      <w:r>
        <w:t xml:space="preserve">    </w:t>
      </w:r>
      <w:proofErr w:type="spellStart"/>
      <w:r>
        <w:t>df.to_csv</w:t>
      </w:r>
      <w:proofErr w:type="spellEnd"/>
      <w:r>
        <w:t>('telegram_channels_messages.csv', index=False, encoding='utf-8')</w:t>
      </w:r>
    </w:p>
    <w:p w14:paraId="29B9B279" w14:textId="77777777" w:rsidR="00D43FD5" w:rsidRDefault="00D43FD5" w:rsidP="00D43FD5"/>
    <w:p w14:paraId="540085BA" w14:textId="77777777" w:rsidR="00D43FD5" w:rsidRDefault="00D43FD5" w:rsidP="00D43FD5">
      <w:r>
        <w:t xml:space="preserve">    # Logout and disconnect</w:t>
      </w:r>
    </w:p>
    <w:p w14:paraId="33170C22" w14:textId="77777777" w:rsidR="00D43FD5" w:rsidRDefault="00D43FD5" w:rsidP="00D43FD5">
      <w:r>
        <w:t xml:space="preserve">    await </w:t>
      </w:r>
      <w:proofErr w:type="spellStart"/>
      <w:r>
        <w:t>client.log_out</w:t>
      </w:r>
      <w:proofErr w:type="spellEnd"/>
      <w:r>
        <w:t>()</w:t>
      </w:r>
    </w:p>
    <w:p w14:paraId="16394CD8" w14:textId="77777777" w:rsidR="00D43FD5" w:rsidRDefault="00D43FD5" w:rsidP="00D43FD5">
      <w:r>
        <w:t xml:space="preserve">    await </w:t>
      </w:r>
      <w:proofErr w:type="spellStart"/>
      <w:r>
        <w:t>client.disconnect</w:t>
      </w:r>
      <w:proofErr w:type="spellEnd"/>
      <w:r>
        <w:t>()</w:t>
      </w:r>
    </w:p>
    <w:p w14:paraId="2F45C1CD" w14:textId="77777777" w:rsidR="00D43FD5" w:rsidRDefault="00D43FD5" w:rsidP="00D43FD5"/>
    <w:p w14:paraId="2228AC51" w14:textId="77777777" w:rsidR="00D43FD5" w:rsidRDefault="00D43FD5" w:rsidP="00D43FD5">
      <w:r>
        <w:t># User input for start time</w:t>
      </w:r>
    </w:p>
    <w:p w14:paraId="0D6766E9" w14:textId="77777777" w:rsidR="00D43FD5" w:rsidRDefault="00D43FD5" w:rsidP="00D43FD5">
      <w:proofErr w:type="spellStart"/>
      <w:r>
        <w:t>user_start_time</w:t>
      </w:r>
      <w:proofErr w:type="spellEnd"/>
      <w:r>
        <w:t xml:space="preserve"> = input("Enter start time (YYYY-MM-DD): ")</w:t>
      </w:r>
    </w:p>
    <w:p w14:paraId="52E3B70F" w14:textId="77777777" w:rsidR="00D43FD5" w:rsidRDefault="00D43FD5" w:rsidP="00D43FD5"/>
    <w:p w14:paraId="04F2A00E" w14:textId="77777777" w:rsidR="00D43FD5" w:rsidRDefault="00D43FD5" w:rsidP="00D43FD5">
      <w:r>
        <w:t># Running the client</w:t>
      </w:r>
    </w:p>
    <w:p w14:paraId="6AF2F840" w14:textId="77777777" w:rsidR="00D43FD5" w:rsidRDefault="00D43FD5" w:rsidP="00D43FD5">
      <w:r>
        <w:t>async with client:</w:t>
      </w:r>
    </w:p>
    <w:p w14:paraId="536A2BD0" w14:textId="062A8DD0" w:rsidR="00D43FD5" w:rsidRDefault="00D43FD5" w:rsidP="00D43FD5">
      <w:r>
        <w:t xml:space="preserve">    await main(</w:t>
      </w:r>
      <w:proofErr w:type="spellStart"/>
      <w:r>
        <w:t>user_start_time</w:t>
      </w:r>
      <w:proofErr w:type="spellEnd"/>
      <w:r>
        <w:t>)</w:t>
      </w:r>
    </w:p>
    <w:sectPr w:rsidR="00D43F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TUzsTAxtTA2NzNX0lEKTi0uzszPAykwrAUA2sLygywAAAA="/>
  </w:docVars>
  <w:rsids>
    <w:rsidRoot w:val="00483D57"/>
    <w:rsid w:val="000406B7"/>
    <w:rsid w:val="001A40B8"/>
    <w:rsid w:val="00454A6B"/>
    <w:rsid w:val="00476058"/>
    <w:rsid w:val="00483D57"/>
    <w:rsid w:val="0058472A"/>
    <w:rsid w:val="00932471"/>
    <w:rsid w:val="00A11C9C"/>
    <w:rsid w:val="00B11F2C"/>
    <w:rsid w:val="00D43FD5"/>
    <w:rsid w:val="00FB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42906"/>
  <w15:chartTrackingRefBased/>
  <w15:docId w15:val="{54931D91-C481-47D6-8EAC-66FA8AE65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30</Words>
  <Characters>1881</Characters>
  <Application>Microsoft Office Word</Application>
  <DocSecurity>0</DocSecurity>
  <Lines>15</Lines>
  <Paragraphs>4</Paragraphs>
  <ScaleCrop>false</ScaleCrop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 jahanbin</dc:creator>
  <cp:keywords/>
  <dc:description/>
  <cp:lastModifiedBy>kia jahanbin</cp:lastModifiedBy>
  <cp:revision>3</cp:revision>
  <dcterms:created xsi:type="dcterms:W3CDTF">2024-03-07T03:27:00Z</dcterms:created>
  <dcterms:modified xsi:type="dcterms:W3CDTF">2024-03-07T03:30:00Z</dcterms:modified>
</cp:coreProperties>
</file>